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71F20" w14:textId="77777777" w:rsidR="00DF13FD" w:rsidRPr="00792888" w:rsidRDefault="00990E1A" w:rsidP="003A2307">
      <w:pPr>
        <w:spacing w:before="120" w:line="276" w:lineRule="auto"/>
        <w:contextualSpacing/>
        <w:jc w:val="center"/>
        <w:rPr>
          <w:rFonts w:asciiTheme="majorBidi" w:eastAsia="Times New Roman" w:hAnsiTheme="majorBidi" w:cstheme="majorBidi"/>
          <w:b/>
          <w:color w:val="000000"/>
          <w:kern w:val="0"/>
          <w:sz w:val="28"/>
          <w:szCs w:val="28"/>
        </w:rPr>
      </w:pPr>
      <w:r>
        <w:rPr>
          <w:rFonts w:asciiTheme="majorBidi" w:hAnsiTheme="majorBidi" w:cstheme="majorBidi"/>
          <w:b/>
          <w:sz w:val="32"/>
        </w:rPr>
        <w:t>Please write here the title of article which should not exceed twenty words</w:t>
      </w:r>
    </w:p>
    <w:p w14:paraId="3D91C074" w14:textId="77777777" w:rsidR="002B12EB" w:rsidRDefault="002B12EB" w:rsidP="002B12EB">
      <w:pPr>
        <w:spacing w:line="480" w:lineRule="auto"/>
        <w:jc w:val="left"/>
        <w:rPr>
          <w:rFonts w:asciiTheme="majorBidi" w:eastAsia="Calibri" w:hAnsiTheme="majorBidi" w:cstheme="majorBidi"/>
          <w:b/>
          <w:bCs/>
          <w:kern w:val="0"/>
        </w:rPr>
      </w:pPr>
    </w:p>
    <w:p w14:paraId="1B90F3F7" w14:textId="77777777" w:rsidR="00207EE7" w:rsidRPr="00207EE7" w:rsidRDefault="00207EE7" w:rsidP="00660A12">
      <w:pPr>
        <w:spacing w:line="276" w:lineRule="auto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>1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  <w:vertAlign w:val="superscript"/>
        </w:rPr>
        <w:t>st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 author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ab/>
      </w:r>
      <w:r w:rsidR="00CD61E1">
        <w:rPr>
          <w:rFonts w:ascii="Times New Roman" w:eastAsia="Times New Roman" w:hAnsi="Times New Roman" w:cs="Times New Roman"/>
          <w:bCs/>
          <w:color w:val="000000"/>
          <w:kern w:val="0"/>
        </w:rPr>
        <w:t>Name and designation</w:t>
      </w:r>
      <w:r w:rsidR="00E07AA2" w:rsidRPr="00E07AA2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: </w:t>
      </w:r>
    </w:p>
    <w:p w14:paraId="22EC0BB2" w14:textId="77777777" w:rsidR="00207EE7" w:rsidRPr="00207EE7" w:rsidRDefault="00207EE7" w:rsidP="00660A12">
      <w:pPr>
        <w:spacing w:line="276" w:lineRule="auto"/>
        <w:ind w:left="1440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Postal address: </w:t>
      </w:r>
    </w:p>
    <w:p w14:paraId="548971A5" w14:textId="77777777" w:rsidR="00207EE7" w:rsidRPr="00207EE7" w:rsidRDefault="00207EE7" w:rsidP="00660A12">
      <w:pPr>
        <w:spacing w:line="276" w:lineRule="auto"/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E-mail: </w:t>
      </w:r>
    </w:p>
    <w:p w14:paraId="37D9B9CF" w14:textId="77777777" w:rsidR="00207EE7" w:rsidRPr="00207EE7" w:rsidRDefault="00207EE7" w:rsidP="00660A12">
      <w:pPr>
        <w:spacing w:line="276" w:lineRule="auto"/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Mobile: </w:t>
      </w:r>
    </w:p>
    <w:p w14:paraId="36B9FF22" w14:textId="77777777" w:rsidR="00E07AA2" w:rsidRPr="00207EE7" w:rsidRDefault="00E07AA2" w:rsidP="00660A12">
      <w:pPr>
        <w:spacing w:line="276" w:lineRule="auto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>
        <w:rPr>
          <w:rFonts w:ascii="Times New Roman" w:eastAsia="Times New Roman" w:hAnsi="Times New Roman" w:cs="Times New Roman"/>
          <w:bCs/>
          <w:color w:val="000000"/>
          <w:kern w:val="0"/>
        </w:rPr>
        <w:t>2</w:t>
      </w:r>
      <w:r w:rsidRPr="00E07AA2">
        <w:rPr>
          <w:rFonts w:ascii="Times New Roman" w:eastAsia="Times New Roman" w:hAnsi="Times New Roman" w:cs="Times New Roman"/>
          <w:bCs/>
          <w:color w:val="000000"/>
          <w:kern w:val="0"/>
          <w:vertAlign w:val="superscript"/>
        </w:rPr>
        <w:t>nd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 author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ab/>
      </w:r>
      <w:r w:rsidR="00CD61E1" w:rsidRPr="00CD61E1">
        <w:rPr>
          <w:rFonts w:ascii="Times New Roman" w:eastAsia="Times New Roman" w:hAnsi="Times New Roman" w:cs="Times New Roman"/>
          <w:bCs/>
          <w:color w:val="000000"/>
          <w:kern w:val="0"/>
        </w:rPr>
        <w:t>Name and designation:</w:t>
      </w:r>
    </w:p>
    <w:p w14:paraId="187D9964" w14:textId="77777777" w:rsidR="00E07AA2" w:rsidRPr="00207EE7" w:rsidRDefault="00E07AA2" w:rsidP="00660A12">
      <w:pPr>
        <w:spacing w:line="276" w:lineRule="auto"/>
        <w:ind w:left="1440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Postal address: </w:t>
      </w:r>
    </w:p>
    <w:p w14:paraId="2572433B" w14:textId="77777777" w:rsidR="00E07AA2" w:rsidRPr="00207EE7" w:rsidRDefault="00E07AA2" w:rsidP="00660A12">
      <w:pPr>
        <w:spacing w:line="276" w:lineRule="auto"/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E-mail: </w:t>
      </w:r>
    </w:p>
    <w:p w14:paraId="2B8A073A" w14:textId="77777777" w:rsidR="00E07AA2" w:rsidRPr="00207EE7" w:rsidRDefault="00E07AA2" w:rsidP="00660A12">
      <w:pPr>
        <w:spacing w:line="276" w:lineRule="auto"/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Mobile: </w:t>
      </w:r>
    </w:p>
    <w:p w14:paraId="6943F8E9" w14:textId="77777777" w:rsidR="00E07AA2" w:rsidRPr="00207EE7" w:rsidRDefault="00E07AA2" w:rsidP="00660A12">
      <w:pPr>
        <w:spacing w:line="276" w:lineRule="auto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>
        <w:rPr>
          <w:rFonts w:ascii="Times New Roman" w:eastAsia="Times New Roman" w:hAnsi="Times New Roman" w:cs="Times New Roman"/>
          <w:bCs/>
          <w:color w:val="000000"/>
          <w:kern w:val="0"/>
        </w:rPr>
        <w:t>3</w:t>
      </w:r>
      <w:r w:rsidRPr="00E07AA2">
        <w:rPr>
          <w:rFonts w:ascii="Times New Roman" w:eastAsia="Times New Roman" w:hAnsi="Times New Roman" w:cs="Times New Roman"/>
          <w:bCs/>
          <w:color w:val="000000"/>
          <w:kern w:val="0"/>
          <w:vertAlign w:val="superscript"/>
        </w:rPr>
        <w:t>rd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 author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ab/>
      </w:r>
      <w:r w:rsidR="00CD61E1" w:rsidRPr="00CD61E1">
        <w:rPr>
          <w:rFonts w:ascii="Times New Roman" w:eastAsia="Times New Roman" w:hAnsi="Times New Roman" w:cs="Times New Roman"/>
          <w:bCs/>
          <w:color w:val="000000"/>
          <w:kern w:val="0"/>
        </w:rPr>
        <w:t>Name and designation:</w:t>
      </w:r>
    </w:p>
    <w:p w14:paraId="6FB0EF5D" w14:textId="77777777" w:rsidR="00E07AA2" w:rsidRPr="00207EE7" w:rsidRDefault="00E07AA2" w:rsidP="00660A12">
      <w:pPr>
        <w:spacing w:line="276" w:lineRule="auto"/>
        <w:ind w:left="1440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Postal address: </w:t>
      </w:r>
    </w:p>
    <w:p w14:paraId="71DBB220" w14:textId="77777777" w:rsidR="00E07AA2" w:rsidRPr="00207EE7" w:rsidRDefault="00E07AA2" w:rsidP="00660A12">
      <w:pPr>
        <w:spacing w:line="276" w:lineRule="auto"/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E-mail: </w:t>
      </w:r>
    </w:p>
    <w:p w14:paraId="144D72D5" w14:textId="77777777" w:rsidR="00E07AA2" w:rsidRPr="00207EE7" w:rsidRDefault="00E07AA2" w:rsidP="00660A12">
      <w:pPr>
        <w:spacing w:line="276" w:lineRule="auto"/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Mobile: </w:t>
      </w:r>
    </w:p>
    <w:p w14:paraId="7A3B1CEF" w14:textId="77777777" w:rsidR="00E07AA2" w:rsidRPr="00207EE7" w:rsidRDefault="00E07AA2" w:rsidP="00660A12">
      <w:pPr>
        <w:spacing w:line="276" w:lineRule="auto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>
        <w:rPr>
          <w:rFonts w:ascii="Times New Roman" w:eastAsia="Times New Roman" w:hAnsi="Times New Roman" w:cs="Times New Roman"/>
          <w:bCs/>
          <w:color w:val="000000"/>
          <w:kern w:val="0"/>
        </w:rPr>
        <w:t>4</w:t>
      </w:r>
      <w:r w:rsidRPr="00E07AA2">
        <w:rPr>
          <w:rFonts w:ascii="Times New Roman" w:eastAsia="Times New Roman" w:hAnsi="Times New Roman" w:cs="Times New Roman"/>
          <w:bCs/>
          <w:color w:val="000000"/>
          <w:kern w:val="0"/>
          <w:vertAlign w:val="superscript"/>
        </w:rPr>
        <w:t>th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 author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ab/>
      </w:r>
      <w:r w:rsidR="00CD61E1" w:rsidRPr="00CD61E1">
        <w:rPr>
          <w:rFonts w:ascii="Times New Roman" w:eastAsia="Times New Roman" w:hAnsi="Times New Roman" w:cs="Times New Roman"/>
          <w:bCs/>
          <w:color w:val="000000"/>
          <w:kern w:val="0"/>
        </w:rPr>
        <w:t>Name and designation:</w:t>
      </w:r>
    </w:p>
    <w:p w14:paraId="48D1E892" w14:textId="77777777" w:rsidR="00E07AA2" w:rsidRPr="00207EE7" w:rsidRDefault="00E07AA2" w:rsidP="00660A12">
      <w:pPr>
        <w:spacing w:line="276" w:lineRule="auto"/>
        <w:ind w:left="1440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Postal address: </w:t>
      </w:r>
    </w:p>
    <w:p w14:paraId="37D40AAC" w14:textId="77777777" w:rsidR="00E07AA2" w:rsidRPr="00207EE7" w:rsidRDefault="00E07AA2" w:rsidP="00660A12">
      <w:pPr>
        <w:spacing w:line="276" w:lineRule="auto"/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E-mail: </w:t>
      </w:r>
    </w:p>
    <w:p w14:paraId="5CAA35F5" w14:textId="77777777" w:rsidR="00E07AA2" w:rsidRPr="00207EE7" w:rsidRDefault="00E07AA2" w:rsidP="00660A12">
      <w:pPr>
        <w:spacing w:line="276" w:lineRule="auto"/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Mobile: </w:t>
      </w:r>
    </w:p>
    <w:p w14:paraId="29727370" w14:textId="77777777" w:rsidR="00424486" w:rsidRDefault="00424486" w:rsidP="00660A12">
      <w:pPr>
        <w:jc w:val="left"/>
        <w:rPr>
          <w:rFonts w:asciiTheme="majorBidi" w:eastAsia="Calibri" w:hAnsiTheme="majorBidi" w:cstheme="majorBidi"/>
          <w:b/>
          <w:bCs/>
          <w:kern w:val="0"/>
        </w:rPr>
      </w:pPr>
    </w:p>
    <w:p w14:paraId="08E4F12B" w14:textId="67D9CBF5" w:rsidR="00471646" w:rsidRDefault="00E07AA2" w:rsidP="00660A12">
      <w:pPr>
        <w:jc w:val="left"/>
        <w:rPr>
          <w:rFonts w:asciiTheme="majorBidi" w:eastAsia="Calibri" w:hAnsiTheme="majorBidi" w:cstheme="majorBidi"/>
          <w:b/>
          <w:bCs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>Corresponding author:</w:t>
      </w:r>
      <w:bookmarkStart w:id="0" w:name="_GoBack"/>
      <w:bookmarkEnd w:id="0"/>
    </w:p>
    <w:p w14:paraId="2B333DE2" w14:textId="77777777" w:rsidR="00424486" w:rsidRDefault="00424486" w:rsidP="00660A12">
      <w:pPr>
        <w:jc w:val="left"/>
        <w:rPr>
          <w:rFonts w:asciiTheme="majorBidi" w:eastAsia="Calibri" w:hAnsiTheme="majorBidi" w:cstheme="majorBidi"/>
          <w:b/>
          <w:bCs/>
          <w:kern w:val="0"/>
        </w:rPr>
      </w:pPr>
    </w:p>
    <w:p w14:paraId="5204A715" w14:textId="1AC24DE6" w:rsidR="00207EE7" w:rsidRDefault="00471646" w:rsidP="00660A12">
      <w:pPr>
        <w:jc w:val="left"/>
        <w:rPr>
          <w:rFonts w:asciiTheme="majorBidi" w:eastAsia="Calibri" w:hAnsiTheme="majorBidi" w:cstheme="majorBidi"/>
          <w:b/>
          <w:bCs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Category of article: </w:t>
      </w:r>
      <w:r w:rsidRPr="00471646">
        <w:rPr>
          <w:rFonts w:asciiTheme="majorBidi" w:eastAsia="Calibri" w:hAnsiTheme="majorBidi" w:cstheme="majorBidi"/>
          <w:kern w:val="0"/>
        </w:rPr>
        <w:t>Original research article</w:t>
      </w:r>
    </w:p>
    <w:p w14:paraId="178AADC4" w14:textId="77777777" w:rsidR="009D784C" w:rsidRDefault="009D784C" w:rsidP="00660A12">
      <w:pPr>
        <w:jc w:val="left"/>
        <w:rPr>
          <w:rFonts w:asciiTheme="majorBidi" w:eastAsia="Calibri" w:hAnsiTheme="majorBidi" w:cstheme="majorBidi"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Institutional review board/ethical review committee certificate: </w:t>
      </w:r>
      <w:r w:rsidRPr="009D784C">
        <w:rPr>
          <w:rFonts w:asciiTheme="majorBidi" w:eastAsia="Calibri" w:hAnsiTheme="majorBidi" w:cstheme="majorBidi"/>
          <w:kern w:val="0"/>
        </w:rPr>
        <w:t>attached</w:t>
      </w:r>
    </w:p>
    <w:p w14:paraId="3E390993" w14:textId="77777777" w:rsidR="009D784C" w:rsidRDefault="009D784C" w:rsidP="00660A12">
      <w:pPr>
        <w:jc w:val="left"/>
        <w:rPr>
          <w:rFonts w:asciiTheme="majorBidi" w:eastAsia="Calibri" w:hAnsiTheme="majorBidi" w:cstheme="majorBidi"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Undertaking certificate: </w:t>
      </w:r>
      <w:r w:rsidRPr="009D784C">
        <w:rPr>
          <w:rFonts w:asciiTheme="majorBidi" w:eastAsia="Calibri" w:hAnsiTheme="majorBidi" w:cstheme="majorBidi"/>
          <w:kern w:val="0"/>
        </w:rPr>
        <w:t>attached</w:t>
      </w:r>
    </w:p>
    <w:p w14:paraId="2D313049" w14:textId="77777777" w:rsidR="002C308E" w:rsidRDefault="002C308E" w:rsidP="00660A12">
      <w:pPr>
        <w:jc w:val="left"/>
        <w:rPr>
          <w:rFonts w:asciiTheme="majorBidi" w:eastAsia="Calibri" w:hAnsiTheme="majorBidi" w:cstheme="majorBidi"/>
          <w:b/>
          <w:bCs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Processing fee: </w:t>
      </w:r>
      <w:r w:rsidRPr="002C308E">
        <w:rPr>
          <w:rFonts w:asciiTheme="majorBidi" w:eastAsia="Calibri" w:hAnsiTheme="majorBidi" w:cstheme="majorBidi"/>
          <w:kern w:val="0"/>
        </w:rPr>
        <w:t>paid</w:t>
      </w:r>
    </w:p>
    <w:p w14:paraId="531618DD" w14:textId="71FA323F" w:rsidR="00DF13FD" w:rsidRDefault="00DF13FD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 xml:space="preserve">Word count </w:t>
      </w:r>
      <w:r>
        <w:rPr>
          <w:rFonts w:asciiTheme="majorBidi" w:eastAsia="Calibri" w:hAnsiTheme="majorBidi" w:cstheme="majorBidi"/>
          <w:b/>
          <w:bCs/>
          <w:kern w:val="0"/>
        </w:rPr>
        <w:t xml:space="preserve">of </w:t>
      </w:r>
      <w:r w:rsidRPr="006D0769">
        <w:rPr>
          <w:rFonts w:asciiTheme="majorBidi" w:eastAsia="Calibri" w:hAnsiTheme="majorBidi" w:cstheme="majorBidi"/>
          <w:b/>
          <w:bCs/>
          <w:kern w:val="0"/>
        </w:rPr>
        <w:t>abstract:</w:t>
      </w:r>
      <w:r>
        <w:rPr>
          <w:rFonts w:asciiTheme="majorBidi" w:eastAsia="Calibri" w:hAnsiTheme="majorBidi" w:cstheme="majorBidi"/>
          <w:kern w:val="0"/>
        </w:rPr>
        <w:t xml:space="preserve"> 2</w:t>
      </w:r>
      <w:r w:rsidR="00EE30A8">
        <w:rPr>
          <w:rFonts w:asciiTheme="majorBidi" w:eastAsia="Calibri" w:hAnsiTheme="majorBidi" w:cstheme="majorBidi"/>
          <w:kern w:val="0"/>
        </w:rPr>
        <w:t>40</w:t>
      </w:r>
      <w:r w:rsidRPr="00904223">
        <w:rPr>
          <w:rFonts w:asciiTheme="majorBidi" w:eastAsia="Calibri" w:hAnsiTheme="majorBidi" w:cstheme="majorBidi"/>
          <w:kern w:val="0"/>
        </w:rPr>
        <w:t xml:space="preserve"> </w:t>
      </w:r>
    </w:p>
    <w:p w14:paraId="11C4C6E8" w14:textId="1394E92C" w:rsidR="00DF13FD" w:rsidRPr="00904223" w:rsidRDefault="00DF13FD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 xml:space="preserve">Word count </w:t>
      </w:r>
      <w:r>
        <w:rPr>
          <w:rFonts w:asciiTheme="majorBidi" w:eastAsia="Calibri" w:hAnsiTheme="majorBidi" w:cstheme="majorBidi"/>
          <w:b/>
          <w:bCs/>
          <w:kern w:val="0"/>
        </w:rPr>
        <w:t xml:space="preserve">of </w:t>
      </w:r>
      <w:r w:rsidRPr="006D0769">
        <w:rPr>
          <w:rFonts w:asciiTheme="majorBidi" w:eastAsia="Calibri" w:hAnsiTheme="majorBidi" w:cstheme="majorBidi"/>
          <w:b/>
          <w:bCs/>
          <w:kern w:val="0"/>
        </w:rPr>
        <w:t>body of the manuscript:</w:t>
      </w:r>
      <w:r>
        <w:rPr>
          <w:rFonts w:asciiTheme="majorBidi" w:eastAsia="Calibri" w:hAnsiTheme="majorBidi" w:cstheme="majorBidi"/>
          <w:kern w:val="0"/>
        </w:rPr>
        <w:t xml:space="preserve"> 2</w:t>
      </w:r>
      <w:r w:rsidR="006A6836">
        <w:rPr>
          <w:rFonts w:asciiTheme="majorBidi" w:eastAsia="Calibri" w:hAnsiTheme="majorBidi" w:cstheme="majorBidi"/>
          <w:kern w:val="0"/>
        </w:rPr>
        <w:t>4</w:t>
      </w:r>
      <w:r w:rsidR="00784B84">
        <w:rPr>
          <w:rFonts w:asciiTheme="majorBidi" w:eastAsia="Calibri" w:hAnsiTheme="majorBidi" w:cstheme="majorBidi"/>
          <w:kern w:val="0"/>
        </w:rPr>
        <w:t>50</w:t>
      </w:r>
    </w:p>
    <w:p w14:paraId="450F65FB" w14:textId="77777777" w:rsidR="00DF13FD" w:rsidRDefault="00DF13FD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>Number</w:t>
      </w:r>
      <w:r>
        <w:rPr>
          <w:rFonts w:asciiTheme="majorBidi" w:eastAsia="Calibri" w:hAnsiTheme="majorBidi" w:cstheme="majorBidi"/>
          <w:b/>
          <w:bCs/>
          <w:kern w:val="0"/>
        </w:rPr>
        <w:t xml:space="preserve"> of</w:t>
      </w:r>
      <w:r w:rsidRPr="006D0769">
        <w:rPr>
          <w:rFonts w:asciiTheme="majorBidi" w:eastAsia="Calibri" w:hAnsiTheme="majorBidi" w:cstheme="majorBidi"/>
          <w:b/>
          <w:bCs/>
          <w:kern w:val="0"/>
        </w:rPr>
        <w:t xml:space="preserve"> tables and figures:</w:t>
      </w:r>
      <w:r>
        <w:rPr>
          <w:rFonts w:asciiTheme="majorBidi" w:eastAsia="Calibri" w:hAnsiTheme="majorBidi" w:cstheme="majorBidi"/>
          <w:kern w:val="0"/>
        </w:rPr>
        <w:t xml:space="preserve"> </w:t>
      </w:r>
      <w:r w:rsidR="00DC2171">
        <w:rPr>
          <w:rFonts w:asciiTheme="majorBidi" w:eastAsia="Calibri" w:hAnsiTheme="majorBidi" w:cstheme="majorBidi"/>
          <w:kern w:val="0"/>
        </w:rPr>
        <w:t>3</w:t>
      </w:r>
    </w:p>
    <w:p w14:paraId="7AC834C2" w14:textId="1411FEA0" w:rsidR="00DF13FD" w:rsidRPr="00904223" w:rsidRDefault="00DF13FD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>References:</w:t>
      </w:r>
      <w:r>
        <w:rPr>
          <w:rFonts w:asciiTheme="majorBidi" w:eastAsia="Calibri" w:hAnsiTheme="majorBidi" w:cstheme="majorBidi"/>
          <w:kern w:val="0"/>
        </w:rPr>
        <w:t xml:space="preserve"> </w:t>
      </w:r>
      <w:r w:rsidR="00784B84">
        <w:rPr>
          <w:rFonts w:asciiTheme="majorBidi" w:eastAsia="Calibri" w:hAnsiTheme="majorBidi" w:cstheme="majorBidi"/>
          <w:kern w:val="0"/>
        </w:rPr>
        <w:t>2</w:t>
      </w:r>
      <w:r w:rsidR="000F60F6">
        <w:rPr>
          <w:rFonts w:asciiTheme="majorBidi" w:eastAsia="Calibri" w:hAnsiTheme="majorBidi" w:cstheme="majorBidi"/>
          <w:kern w:val="0"/>
        </w:rPr>
        <w:t>5</w:t>
      </w:r>
    </w:p>
    <w:p w14:paraId="6D9CE9DD" w14:textId="77777777" w:rsidR="00DF13FD" w:rsidRDefault="00DF13FD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>Conflict of interest:</w:t>
      </w:r>
      <w:r w:rsidRPr="00904223">
        <w:rPr>
          <w:rFonts w:asciiTheme="majorBidi" w:eastAsia="Calibri" w:hAnsiTheme="majorBidi" w:cstheme="majorBidi"/>
          <w:kern w:val="0"/>
        </w:rPr>
        <w:t xml:space="preserve"> </w:t>
      </w:r>
      <w:r w:rsidR="00784B84">
        <w:rPr>
          <w:rFonts w:asciiTheme="majorBidi" w:eastAsia="Calibri" w:hAnsiTheme="majorBidi" w:cstheme="majorBidi"/>
          <w:kern w:val="0"/>
        </w:rPr>
        <w:t>None</w:t>
      </w:r>
    </w:p>
    <w:p w14:paraId="37C4B900" w14:textId="77777777" w:rsidR="00DF13FD" w:rsidRDefault="00784B84" w:rsidP="00660A12">
      <w:pPr>
        <w:jc w:val="left"/>
        <w:rPr>
          <w:rFonts w:asciiTheme="majorBidi" w:eastAsia="Calibri" w:hAnsiTheme="majorBidi" w:cstheme="majorBidi"/>
          <w:kern w:val="0"/>
        </w:rPr>
      </w:pPr>
      <w:r w:rsidRPr="00784B84">
        <w:rPr>
          <w:rFonts w:asciiTheme="majorBidi" w:eastAsia="Calibri" w:hAnsiTheme="majorBidi" w:cstheme="majorBidi"/>
          <w:b/>
          <w:bCs/>
          <w:kern w:val="0"/>
        </w:rPr>
        <w:t>Grant Support &amp; Financial Disclosures</w:t>
      </w:r>
      <w:r w:rsidR="00DF13FD" w:rsidRPr="00D20E0A">
        <w:rPr>
          <w:rFonts w:asciiTheme="majorBidi" w:eastAsia="Calibri" w:hAnsiTheme="majorBidi" w:cstheme="majorBidi"/>
          <w:b/>
          <w:bCs/>
          <w:kern w:val="0"/>
        </w:rPr>
        <w:t>:</w:t>
      </w:r>
      <w:r w:rsidR="00DF13FD">
        <w:rPr>
          <w:rFonts w:asciiTheme="majorBidi" w:eastAsia="Calibri" w:hAnsiTheme="majorBidi" w:cstheme="majorBidi"/>
          <w:kern w:val="0"/>
        </w:rPr>
        <w:t xml:space="preserve"> None</w:t>
      </w:r>
    </w:p>
    <w:p w14:paraId="27057A5C" w14:textId="76332B81" w:rsidR="00F6343D" w:rsidRPr="00471646" w:rsidRDefault="00F6343D" w:rsidP="00F6343D">
      <w:pPr>
        <w:spacing w:line="240" w:lineRule="auto"/>
        <w:jc w:val="left"/>
        <w:rPr>
          <w:rFonts w:asciiTheme="majorBidi" w:eastAsia="Calibri" w:hAnsiTheme="majorBidi" w:cstheme="majorBidi"/>
          <w:kern w:val="0"/>
        </w:rPr>
      </w:pPr>
    </w:p>
    <w:sectPr w:rsidR="00F6343D" w:rsidRPr="004716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tTQ0NjE1sDQxNrNU0lEKTi0uzszPAykwqgUAbjq9SiwAAAA="/>
  </w:docVars>
  <w:rsids>
    <w:rsidRoot w:val="00DF13FD"/>
    <w:rsid w:val="000C31C2"/>
    <w:rsid w:val="000F60F6"/>
    <w:rsid w:val="00207EE7"/>
    <w:rsid w:val="002B12EB"/>
    <w:rsid w:val="002C308E"/>
    <w:rsid w:val="003A1198"/>
    <w:rsid w:val="003A2307"/>
    <w:rsid w:val="00424486"/>
    <w:rsid w:val="004654D1"/>
    <w:rsid w:val="00471646"/>
    <w:rsid w:val="0049512D"/>
    <w:rsid w:val="004C4F14"/>
    <w:rsid w:val="00660A12"/>
    <w:rsid w:val="006A6836"/>
    <w:rsid w:val="006D13D5"/>
    <w:rsid w:val="00784B84"/>
    <w:rsid w:val="00990E1A"/>
    <w:rsid w:val="009D784C"/>
    <w:rsid w:val="00C24FB8"/>
    <w:rsid w:val="00CD61E1"/>
    <w:rsid w:val="00CE493E"/>
    <w:rsid w:val="00DC2171"/>
    <w:rsid w:val="00DF13FD"/>
    <w:rsid w:val="00E07AA2"/>
    <w:rsid w:val="00EE30A8"/>
    <w:rsid w:val="00F6343D"/>
    <w:rsid w:val="00FB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9F894"/>
  <w15:chartTrackingRefBased/>
  <w15:docId w15:val="{BBF9F41E-E3B6-4645-82A9-CDECDDDFE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13FD"/>
    <w:pPr>
      <w:spacing w:after="0" w:line="360" w:lineRule="auto"/>
      <w:jc w:val="both"/>
    </w:pPr>
    <w:rPr>
      <w:rFonts w:ascii="Arial" w:hAnsi="Arial"/>
      <w:kern w:val="24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</dc:creator>
  <cp:keywords/>
  <dc:description/>
  <cp:lastModifiedBy>alamgir khan</cp:lastModifiedBy>
  <cp:revision>51</cp:revision>
  <dcterms:created xsi:type="dcterms:W3CDTF">2018-05-01T04:17:00Z</dcterms:created>
  <dcterms:modified xsi:type="dcterms:W3CDTF">2019-01-20T09:51:00Z</dcterms:modified>
</cp:coreProperties>
</file>